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5D1D3" w14:textId="77777777" w:rsidR="008C64F0" w:rsidRDefault="008C64F0" w:rsidP="00D539A1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rPr>
          <w:rFonts w:ascii="Bookman Old Style" w:hAnsi="Bookman Old Style" w:cs="Arial Rounded MT Bold"/>
          <w:b/>
        </w:rPr>
      </w:pPr>
    </w:p>
    <w:p w14:paraId="3F15D1D4" w14:textId="77777777" w:rsidR="008C64F0" w:rsidRPr="00CD4DC8" w:rsidRDefault="008C64F0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 xml:space="preserve">STATEMENT OF ASSETS, LIABILITIES AND NET WORTH </w:t>
      </w:r>
    </w:p>
    <w:tbl>
      <w:tblPr>
        <w:tblStyle w:val="TableGrid"/>
        <w:tblpPr w:vertAnchor="page" w:horzAnchor="margin" w:tblpXSpec="center" w:tblpY="1908"/>
        <w:tblOverlap w:val="never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2337"/>
      </w:tblGrid>
      <w:tr w:rsidR="00904AD3" w:rsidRPr="001B4680" w14:paraId="45FBE64F" w14:textId="77777777" w:rsidTr="00904AD3">
        <w:trPr>
          <w:trHeight w:val="20"/>
        </w:trPr>
        <w:tc>
          <w:tcPr>
            <w:tcW w:w="753" w:type="dxa"/>
          </w:tcPr>
          <w:p w14:paraId="6B3029CD" w14:textId="55190C39" w:rsidR="00904AD3" w:rsidRDefault="00904AD3" w:rsidP="00904AD3">
            <w:pPr>
              <w:widowControl w:val="0"/>
              <w:autoSpaceDE w:val="0"/>
              <w:autoSpaceDN w:val="0"/>
              <w:adjustRightInd w:val="0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  <w:r w:rsidRPr="00685273">
              <w:rPr>
                <w:rFonts w:ascii="Bookman Old Style" w:hAnsi="Bookman Old Style" w:cs="Arial Rounded MT Bold"/>
                <w:sz w:val="20"/>
                <w:szCs w:val="20"/>
              </w:rPr>
              <w:t>As of</w:t>
            </w:r>
          </w:p>
        </w:tc>
        <w:tc>
          <w:tcPr>
            <w:tcW w:w="2337" w:type="dxa"/>
            <w:tcBorders>
              <w:bottom w:val="single" w:sz="4" w:space="0" w:color="auto"/>
            </w:tcBorders>
          </w:tcPr>
          <w:p w14:paraId="66CC483B" w14:textId="6AB05DEB" w:rsidR="00904AD3" w:rsidRPr="001B4680" w:rsidRDefault="00904AD3" w:rsidP="00D539A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</w:p>
        </w:tc>
      </w:tr>
    </w:tbl>
    <w:p w14:paraId="3F15D1D5" w14:textId="35C4F82F" w:rsidR="008C64F0" w:rsidRDefault="008C64F0" w:rsidP="00C67F7D">
      <w:pPr>
        <w:widowControl w:val="0"/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20"/>
          <w:szCs w:val="20"/>
        </w:rPr>
      </w:pPr>
    </w:p>
    <w:p w14:paraId="3F15D1D6" w14:textId="3C48190D" w:rsidR="008C64F0" w:rsidRPr="00F1785D" w:rsidRDefault="00904AD3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  <w:r>
        <w:rPr>
          <w:rFonts w:ascii="Bookman Old Style" w:hAnsi="Bookman Old Style" w:cs="Arial Rounded MT Bold"/>
          <w:i/>
          <w:sz w:val="20"/>
          <w:szCs w:val="20"/>
        </w:rPr>
        <w:t xml:space="preserve"> </w:t>
      </w:r>
      <w:r w:rsidR="008C64F0">
        <w:rPr>
          <w:rFonts w:ascii="Bookman Old Style" w:hAnsi="Bookman Old Style" w:cs="Arial Rounded MT Bold"/>
          <w:i/>
          <w:sz w:val="20"/>
          <w:szCs w:val="20"/>
        </w:rPr>
        <w:t>(Additional sheet/s for the declarant)</w:t>
      </w:r>
    </w:p>
    <w:p w14:paraId="3F15D1D7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1160" w:type="dxa"/>
        <w:tblInd w:w="198" w:type="dxa"/>
        <w:tblLayout w:type="fixed"/>
        <w:tblLook w:val="01E0" w:firstRow="1" w:lastRow="1" w:firstColumn="1" w:lastColumn="1" w:noHBand="0" w:noVBand="0"/>
      </w:tblPr>
      <w:tblGrid>
        <w:gridCol w:w="1334"/>
        <w:gridCol w:w="1650"/>
        <w:gridCol w:w="2056"/>
        <w:gridCol w:w="900"/>
        <w:gridCol w:w="270"/>
        <w:gridCol w:w="1890"/>
        <w:gridCol w:w="3060"/>
      </w:tblGrid>
      <w:tr w:rsidR="008C64F0" w:rsidRPr="00F665E5" w14:paraId="3F15D1DF" w14:textId="77777777" w:rsidTr="00C67F7D">
        <w:trPr>
          <w:trHeight w:val="216"/>
        </w:trPr>
        <w:tc>
          <w:tcPr>
            <w:tcW w:w="1334" w:type="dxa"/>
          </w:tcPr>
          <w:p w14:paraId="3F15D1D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: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3F15D1D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6" w:type="dxa"/>
            <w:tcBorders>
              <w:bottom w:val="single" w:sz="4" w:space="0" w:color="auto"/>
            </w:tcBorders>
          </w:tcPr>
          <w:p w14:paraId="3F15D1D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F15D1DB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3F15D1D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3F15D1DD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3F15D1DE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8C64F0" w:rsidRPr="00F665E5" w14:paraId="3F15D1E7" w14:textId="77777777" w:rsidTr="00C67F7D">
        <w:trPr>
          <w:trHeight w:val="216"/>
        </w:trPr>
        <w:tc>
          <w:tcPr>
            <w:tcW w:w="1334" w:type="dxa"/>
          </w:tcPr>
          <w:p w14:paraId="3F15D1E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F15D1E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6" w:type="dxa"/>
            <w:tcBorders>
              <w:top w:val="single" w:sz="4" w:space="0" w:color="auto"/>
            </w:tcBorders>
          </w:tcPr>
          <w:p w14:paraId="3F15D1E2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3F15D1E3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3F15D1E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3F15D1E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3F15D1E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3F15D1E8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3F15D1E9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15D284" wp14:editId="3F15D285">
                <wp:simplePos x="0" y="0"/>
                <wp:positionH relativeFrom="column">
                  <wp:posOffset>60325</wp:posOffset>
                </wp:positionH>
                <wp:positionV relativeFrom="paragraph">
                  <wp:posOffset>32385</wp:posOffset>
                </wp:positionV>
                <wp:extent cx="7137400" cy="12700"/>
                <wp:effectExtent l="22225" t="22225" r="22225" b="2222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>
            <w:pict w14:anchorId="198302ED">
              <v:line id="Straight Connector 3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2.5pt" from="4.75pt,2.55pt" to="566.75pt,3.55pt" w14:anchorId="36EE40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aH4v99oAAAAGAQAADwAAAGRy&#10;cy9kb3ducmV2LnhtbEyOO0/DMBSFdyT+g3WRulHHlEISclNVSBULS1oGRje+eYj4OordNv33uBOM&#10;56FzvmIz20GcafK9YwS1TEAQ18703CJ8HXaPKQgfNBs9OCaEK3nYlPd3hc6Nu3BF531oRRxhn2uE&#10;LoQxl9LXHVntl24kjlnjJqtDlFMrzaQvcdwO8ilJXqTVPceHTo/03lH9sz9ZhLSps/7wnFZZ48bq&#10;e/ux89WnQlw8zNs3EIHm8FeGG35EhzIyHd2JjRcDQraORYS1AnFL1WoVjSPCqw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aH4v99oAAAAGAQAADwAAAAAAAAAAAAAAAAAb&#10;BAAAZHJzL2Rvd25yZXYueG1sUEsFBgAAAAAEAAQA8wAAACIFAAAAAA==&#10;">
                <v:stroke linestyle="thinThin"/>
              </v:line>
            </w:pict>
          </mc:Fallback>
        </mc:AlternateContent>
      </w:r>
    </w:p>
    <w:p w14:paraId="3F15D1EA" w14:textId="77777777" w:rsidR="008C64F0" w:rsidRDefault="008C64F0" w:rsidP="008C64F0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</w:t>
      </w:r>
      <w:r>
        <w:rPr>
          <w:rFonts w:ascii="Bookman Old Style" w:hAnsi="Bookman Old Style" w:cs="Arial Rounded MT Bold"/>
          <w:b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WORTH</w:t>
      </w:r>
    </w:p>
    <w:p w14:paraId="3F15D1EB" w14:textId="77777777" w:rsidR="008C64F0" w:rsidRPr="00CD4DC8" w:rsidRDefault="008C64F0" w:rsidP="008C64F0">
      <w:pPr>
        <w:widowControl w:val="0"/>
        <w:autoSpaceDE w:val="0"/>
        <w:autoSpaceDN w:val="0"/>
        <w:adjustRightInd w:val="0"/>
        <w:spacing w:before="12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>1</w:t>
      </w:r>
      <w:proofErr w:type="gramStart"/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  <w:proofErr w:type="gramEnd"/>
    </w:p>
    <w:p w14:paraId="3F15D1EC" w14:textId="77777777" w:rsidR="008C64F0" w:rsidRPr="00CD4DC8" w:rsidRDefault="008C64F0" w:rsidP="008C64F0">
      <w:pPr>
        <w:widowControl w:val="0"/>
        <w:tabs>
          <w:tab w:val="left" w:pos="990"/>
        </w:tabs>
        <w:autoSpaceDE w:val="0"/>
        <w:autoSpaceDN w:val="0"/>
        <w:adjustRightInd w:val="0"/>
        <w:spacing w:before="70" w:after="120" w:line="271" w:lineRule="exact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90"/>
        <w:gridCol w:w="1440"/>
        <w:gridCol w:w="90"/>
        <w:gridCol w:w="1080"/>
        <w:gridCol w:w="1080"/>
        <w:gridCol w:w="90"/>
        <w:gridCol w:w="1080"/>
        <w:gridCol w:w="540"/>
        <w:gridCol w:w="810"/>
        <w:gridCol w:w="180"/>
        <w:gridCol w:w="720"/>
        <w:gridCol w:w="270"/>
        <w:gridCol w:w="720"/>
        <w:gridCol w:w="1710"/>
      </w:tblGrid>
      <w:tr w:rsidR="008C64F0" w:rsidRPr="00F665E5" w14:paraId="3F15D1F7" w14:textId="77777777" w:rsidTr="00C67F7D">
        <w:tc>
          <w:tcPr>
            <w:tcW w:w="1350" w:type="dxa"/>
            <w:vMerge w:val="restart"/>
            <w:shd w:val="clear" w:color="auto" w:fill="C0C0C0"/>
          </w:tcPr>
          <w:p w14:paraId="3F15D1ED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3F15D1EE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lot, house and lot, condominium and improvements)</w:t>
            </w:r>
          </w:p>
        </w:tc>
        <w:tc>
          <w:tcPr>
            <w:tcW w:w="1530" w:type="dxa"/>
            <w:gridSpan w:val="2"/>
            <w:vMerge w:val="restart"/>
            <w:shd w:val="clear" w:color="auto" w:fill="C0C0C0"/>
          </w:tcPr>
          <w:p w14:paraId="3F15D1EF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3F15D1F0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gridSpan w:val="3"/>
            <w:tcBorders>
              <w:bottom w:val="nil"/>
            </w:tcBorders>
            <w:shd w:val="clear" w:color="auto" w:fill="C0C0C0"/>
          </w:tcPr>
          <w:p w14:paraId="3F15D1F1" w14:textId="77777777" w:rsidR="008C64F0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3F15D1F2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gridSpan w:val="2"/>
            <w:shd w:val="clear" w:color="auto" w:fill="C0C0C0"/>
          </w:tcPr>
          <w:p w14:paraId="3F15D1F3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gridSpan w:val="3"/>
            <w:shd w:val="clear" w:color="auto" w:fill="C0C0C0"/>
          </w:tcPr>
          <w:p w14:paraId="3F15D1F4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3"/>
            <w:shd w:val="clear" w:color="auto" w:fill="C0C0C0"/>
          </w:tcPr>
          <w:p w14:paraId="3F15D1F5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3F15D1F6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8C64F0" w:rsidRPr="00F665E5" w14:paraId="3F15D200" w14:textId="77777777" w:rsidTr="00C67F7D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3F15D1F8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gridSpan w:val="2"/>
            <w:vMerge/>
            <w:tcBorders>
              <w:bottom w:val="single" w:sz="24" w:space="0" w:color="auto"/>
            </w:tcBorders>
            <w:shd w:val="clear" w:color="auto" w:fill="C0C0C0"/>
          </w:tcPr>
          <w:p w14:paraId="3F15D1F9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gridSpan w:val="3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3F15D1FA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5"/>
            <w:tcBorders>
              <w:bottom w:val="single" w:sz="24" w:space="0" w:color="auto"/>
            </w:tcBorders>
            <w:shd w:val="clear" w:color="auto" w:fill="C0C0C0"/>
          </w:tcPr>
          <w:p w14:paraId="3F15D1FB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3F15D1FC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3F15D1FD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gridSpan w:val="2"/>
            <w:tcBorders>
              <w:bottom w:val="single" w:sz="24" w:space="0" w:color="auto"/>
            </w:tcBorders>
            <w:shd w:val="clear" w:color="auto" w:fill="C0C0C0"/>
          </w:tcPr>
          <w:p w14:paraId="3F15D1FE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3F15D1FF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8C64F0" w:rsidRPr="00F665E5" w14:paraId="3F15D20B" w14:textId="77777777" w:rsidTr="00C67F7D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3F15D201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top w:val="single" w:sz="24" w:space="0" w:color="auto"/>
            </w:tcBorders>
          </w:tcPr>
          <w:p w14:paraId="3F15D202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top w:val="single" w:sz="24" w:space="0" w:color="auto"/>
            </w:tcBorders>
          </w:tcPr>
          <w:p w14:paraId="3F15D203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04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05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single" w:sz="24" w:space="0" w:color="auto"/>
            </w:tcBorders>
          </w:tcPr>
          <w:p w14:paraId="3F15D206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top w:val="single" w:sz="24" w:space="0" w:color="auto"/>
            </w:tcBorders>
          </w:tcPr>
          <w:p w14:paraId="3F15D207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3F15D208" w14:textId="70F66E92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single" w:sz="24" w:space="0" w:color="auto"/>
            </w:tcBorders>
          </w:tcPr>
          <w:p w14:paraId="3F15D209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3F15D20A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16" w14:textId="77777777" w:rsidTr="00C67F7D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0C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0D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0E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0F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10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11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12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13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14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15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21" w14:textId="77777777" w:rsidTr="00C67F7D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17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18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19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1A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1B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1C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1D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1E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1F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20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2C" w14:textId="77777777" w:rsidTr="00C67F7D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22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23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24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25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26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27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28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29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2A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2B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35" w14:textId="77777777" w:rsidTr="00C67F7D">
        <w:trPr>
          <w:trHeight w:val="216"/>
        </w:trPr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D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E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F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0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1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2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3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34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3F15D236" w14:textId="77777777" w:rsidR="008C64F0" w:rsidRDefault="008C64F0" w:rsidP="008C64F0">
      <w:pPr>
        <w:widowControl w:val="0"/>
        <w:autoSpaceDE w:val="0"/>
        <w:autoSpaceDN w:val="0"/>
        <w:adjustRightInd w:val="0"/>
        <w:spacing w:after="120" w:line="271" w:lineRule="exact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Personal </w:t>
      </w:r>
      <w:r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8C64F0" w:rsidRPr="00F665E5" w14:paraId="3F15D23A" w14:textId="77777777" w:rsidTr="00C67F7D">
        <w:trPr>
          <w:trHeight w:val="586"/>
        </w:trPr>
        <w:tc>
          <w:tcPr>
            <w:tcW w:w="7650" w:type="dxa"/>
            <w:shd w:val="clear" w:color="auto" w:fill="C0C0C0"/>
          </w:tcPr>
          <w:p w14:paraId="3F15D237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</w:tcPr>
          <w:p w14:paraId="3F15D23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</w:tcPr>
          <w:p w14:paraId="3F15D23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8C64F0" w:rsidRPr="00F665E5" w14:paraId="3F15D23E" w14:textId="77777777" w:rsidTr="00C67F7D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3F15D23B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3F15D23C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3F15D23D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2" w14:textId="77777777" w:rsidTr="00C67F7D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3F15D23F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</w:tcPr>
          <w:p w14:paraId="3F15D240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F15D241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6" w14:textId="77777777" w:rsidTr="00C67F7D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3F15D243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F15D244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45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A" w14:textId="77777777" w:rsidTr="00C67F7D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3F15D247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F15D248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49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E" w14:textId="77777777" w:rsidTr="00C67F7D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4B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4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4D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52" w14:textId="77777777" w:rsidTr="00C67F7D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3F15D24F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5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5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3F15D253" w14:textId="77777777" w:rsidR="008C64F0" w:rsidRDefault="008C64F0" w:rsidP="008C64F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120"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>LIABILITIES</w:t>
      </w:r>
      <w:r w:rsidRPr="0090467D">
        <w:rPr>
          <w:rFonts w:ascii="Bookman Old Style" w:hAnsi="Bookman Old Style" w:cs="Arial Rounded MT Bold"/>
          <w:b/>
          <w:spacing w:val="38"/>
          <w:position w:val="-1"/>
          <w:sz w:val="20"/>
          <w:szCs w:val="20"/>
        </w:rPr>
        <w:t xml:space="preserve"> 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8C64F0" w:rsidRPr="00F665E5" w14:paraId="3F15D257" w14:textId="77777777" w:rsidTr="00C67F7D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3F15D25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3F15D25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3F15D25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8C64F0" w:rsidRPr="00F665E5" w14:paraId="3F15D25B" w14:textId="77777777" w:rsidTr="00C67F7D">
        <w:tc>
          <w:tcPr>
            <w:tcW w:w="4270" w:type="dxa"/>
            <w:tcBorders>
              <w:top w:val="single" w:sz="18" w:space="0" w:color="auto"/>
            </w:tcBorders>
          </w:tcPr>
          <w:p w14:paraId="3F15D25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3F15D25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3F15D25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5F" w14:textId="77777777" w:rsidTr="00C67F7D">
        <w:tc>
          <w:tcPr>
            <w:tcW w:w="4270" w:type="dxa"/>
          </w:tcPr>
          <w:p w14:paraId="3F15D25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3F15D25D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F15D25E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3" w14:textId="77777777" w:rsidTr="00C67F7D">
        <w:tc>
          <w:tcPr>
            <w:tcW w:w="4270" w:type="dxa"/>
            <w:tcBorders>
              <w:bottom w:val="single" w:sz="4" w:space="0" w:color="auto"/>
            </w:tcBorders>
          </w:tcPr>
          <w:p w14:paraId="3F15D26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3F15D26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F15D262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7" w14:textId="77777777" w:rsidTr="00C67F7D">
        <w:tc>
          <w:tcPr>
            <w:tcW w:w="4270" w:type="dxa"/>
            <w:tcBorders>
              <w:bottom w:val="single" w:sz="4" w:space="0" w:color="auto"/>
            </w:tcBorders>
          </w:tcPr>
          <w:p w14:paraId="3F15D26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3F15D26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F15D26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B" w14:textId="77777777" w:rsidTr="00C67F7D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6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6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6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3F15D26C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F15D286" wp14:editId="3F15D287">
                <wp:simplePos x="0" y="0"/>
                <wp:positionH relativeFrom="column">
                  <wp:posOffset>60325</wp:posOffset>
                </wp:positionH>
                <wp:positionV relativeFrom="paragraph">
                  <wp:posOffset>50165</wp:posOffset>
                </wp:positionV>
                <wp:extent cx="7137400" cy="12700"/>
                <wp:effectExtent l="22225" t="17780" r="22225" b="1714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>
            <w:pict w14:anchorId="00770D4B">
              <v:line id="Straight Connector 2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2.5pt" from="4.75pt,3.95pt" to="566.75pt,4.95pt" w14:anchorId="65A0A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27FHTdoAAAAGAQAADwAAAGRy&#10;cy9kb3ducmV2LnhtbEyOO0/DMBSFdyT+g3WR2KgTCiUOcaoKqWJhSduhoxvfPER8HcVuG/49txOM&#10;56FzvmI9u0FccAq9Jw3pIgGBVHvbU6vhsN8+ZSBCNGTN4Ak1/GCAdXl/V5jc+itVeNnFVvAIhdxo&#10;6GIccylD3aEzYeFHJM4aPzkTWU6ttJO58rgb5HOSrKQzPfFDZ0b86LD+3p2dhqypVb9/ySrV+LE6&#10;bj63ofpKtX58mDfvICLO8a8MN3xGh5KZTv5MNohBg3rlooY3BeKWpsslGyf2FciykP/xy18A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27FHTdoAAAAGAQAADwAAAAAAAAAAAAAAAAAb&#10;BAAAZHJzL2Rvd25yZXYueG1sUEsFBgAAAAAEAAQA8wAAACIFAAAAAA==&#10;">
                <v:stroke linestyle="thinThin"/>
              </v:line>
            </w:pict>
          </mc:Fallback>
        </mc:AlternateContent>
      </w:r>
    </w:p>
    <w:p w14:paraId="3F15D26D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3F15D26E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8C64F0" w:rsidRPr="00F665E5" w14:paraId="3F15D273" w14:textId="77777777" w:rsidTr="00C67F7D">
        <w:tc>
          <w:tcPr>
            <w:tcW w:w="2646" w:type="dxa"/>
            <w:shd w:val="clear" w:color="auto" w:fill="C0C0C0"/>
          </w:tcPr>
          <w:p w14:paraId="3F15D26F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3F15D27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3F15D27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3F15D272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8C64F0" w:rsidRPr="00F665E5" w14:paraId="3F15D278" w14:textId="77777777" w:rsidTr="00C67F7D">
        <w:tc>
          <w:tcPr>
            <w:tcW w:w="2646" w:type="dxa"/>
          </w:tcPr>
          <w:p w14:paraId="3F15D27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77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8C64F0" w:rsidRPr="00F665E5" w14:paraId="3F15D27D" w14:textId="77777777" w:rsidTr="00C67F7D">
        <w:tc>
          <w:tcPr>
            <w:tcW w:w="2646" w:type="dxa"/>
          </w:tcPr>
          <w:p w14:paraId="3F15D27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B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7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8C64F0" w:rsidRPr="00F665E5" w14:paraId="3F15D282" w14:textId="77777777" w:rsidTr="00C67F7D">
        <w:tc>
          <w:tcPr>
            <w:tcW w:w="2646" w:type="dxa"/>
          </w:tcPr>
          <w:p w14:paraId="3F15D27E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F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8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8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3F15D283" w14:textId="77777777" w:rsidR="006154A1" w:rsidRDefault="008C64F0"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F15D288" wp14:editId="3F15D289">
                <wp:simplePos x="0" y="0"/>
                <wp:positionH relativeFrom="margin">
                  <wp:posOffset>5839460</wp:posOffset>
                </wp:positionH>
                <wp:positionV relativeFrom="paragraph">
                  <wp:posOffset>374015</wp:posOffset>
                </wp:positionV>
                <wp:extent cx="1530350" cy="424815"/>
                <wp:effectExtent l="635" t="0" r="254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15D298" w14:textId="77777777" w:rsidR="008C64F0" w:rsidRDefault="008C64F0" w:rsidP="008C64F0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3F15D299" w14:textId="77777777" w:rsidR="008C64F0" w:rsidRPr="00E8162A" w:rsidRDefault="008C64F0" w:rsidP="008C64F0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15D2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9.8pt;margin-top:29.45pt;width:120.5pt;height:33.4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" filled="f" stroked="f">
                <v:textbox>
                  <w:txbxContent>
                    <w:p w14:paraId="3F15D298" w14:textId="77777777" w:rsidR="008C64F0" w:rsidRDefault="008C64F0" w:rsidP="008C64F0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3F15D299" w14:textId="77777777" w:rsidR="008C64F0" w:rsidRPr="00E8162A" w:rsidRDefault="008C64F0" w:rsidP="008C64F0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154A1">
      <w:headerReference w:type="default" r:id="rId10"/>
      <w:footerReference w:type="default" r:id="rId11"/>
      <w:pgSz w:w="12240" w:h="18720" w:code="135"/>
      <w:pgMar w:top="245" w:right="270" w:bottom="274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22817" w14:textId="77777777" w:rsidR="005F13DA" w:rsidRDefault="005F13DA">
      <w:r>
        <w:separator/>
      </w:r>
    </w:p>
  </w:endnote>
  <w:endnote w:type="continuationSeparator" w:id="0">
    <w:p w14:paraId="6DA5C5B2" w14:textId="77777777" w:rsidR="005F13DA" w:rsidRDefault="005F1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altName w:val="Cambria"/>
    <w:charset w:val="00"/>
    <w:family w:val="roman"/>
    <w:pitch w:val="variable"/>
    <w:sig w:usb0="00000287" w:usb1="00000000" w:usb2="00000000" w:usb3="00000000" w:csb0="0000009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A0" w:firstRow="1" w:lastRow="0" w:firstColumn="1" w:lastColumn="0" w:noHBand="1" w:noVBand="1"/>
    </w:tblPr>
    <w:tblGrid>
      <w:gridCol w:w="627"/>
      <w:gridCol w:w="363"/>
      <w:gridCol w:w="373"/>
      <w:gridCol w:w="437"/>
    </w:tblGrid>
    <w:tr w:rsidR="599BFB82" w14:paraId="731331B2" w14:textId="77777777" w:rsidTr="008F0CE0">
      <w:trPr>
        <w:trHeight w:val="170"/>
        <w:jc w:val="center"/>
      </w:trPr>
      <w:tc>
        <w:tcPr>
          <w:tcW w:w="627" w:type="dxa"/>
        </w:tcPr>
        <w:p w14:paraId="232F8F64" w14:textId="5B0C683B" w:rsidR="599BFB82" w:rsidRDefault="599BFB82" w:rsidP="599BFB82">
          <w:pPr>
            <w:pStyle w:val="Footer"/>
            <w:rPr>
              <w:sz w:val="20"/>
              <w:szCs w:val="20"/>
            </w:rPr>
          </w:pPr>
          <w:r w:rsidRPr="599BFB82">
            <w:rPr>
              <w:i/>
              <w:iCs/>
              <w:sz w:val="20"/>
              <w:szCs w:val="20"/>
            </w:rPr>
            <w:t>Page</w:t>
          </w:r>
        </w:p>
      </w:tc>
      <w:tc>
        <w:tcPr>
          <w:tcW w:w="363" w:type="dxa"/>
          <w:tcBorders>
            <w:bottom w:val="single" w:sz="4" w:space="0" w:color="auto"/>
          </w:tcBorders>
        </w:tcPr>
        <w:p w14:paraId="362D4743" w14:textId="45FC979E" w:rsidR="599BFB82" w:rsidRDefault="599BFB82" w:rsidP="599BFB82">
          <w:pPr>
            <w:pStyle w:val="Footer"/>
            <w:rPr>
              <w:i/>
              <w:iCs/>
              <w:sz w:val="20"/>
              <w:szCs w:val="20"/>
            </w:rPr>
          </w:pPr>
        </w:p>
      </w:tc>
      <w:tc>
        <w:tcPr>
          <w:tcW w:w="373" w:type="dxa"/>
        </w:tcPr>
        <w:p w14:paraId="3E36954E" w14:textId="78B90986" w:rsidR="599BFB82" w:rsidRDefault="599BFB82" w:rsidP="599BFB82">
          <w:pPr>
            <w:pStyle w:val="Footer"/>
            <w:rPr>
              <w:sz w:val="20"/>
              <w:szCs w:val="20"/>
            </w:rPr>
          </w:pPr>
          <w:r w:rsidRPr="599BFB82">
            <w:rPr>
              <w:i/>
              <w:iCs/>
              <w:sz w:val="20"/>
              <w:szCs w:val="20"/>
            </w:rPr>
            <w:t>of</w:t>
          </w:r>
        </w:p>
      </w:tc>
      <w:tc>
        <w:tcPr>
          <w:tcW w:w="437" w:type="dxa"/>
          <w:tcBorders>
            <w:bottom w:val="single" w:sz="4" w:space="0" w:color="auto"/>
          </w:tcBorders>
        </w:tcPr>
        <w:p w14:paraId="17D73799" w14:textId="45FC979E" w:rsidR="599BFB82" w:rsidRDefault="599BFB82" w:rsidP="599BFB82">
          <w:pPr>
            <w:pStyle w:val="Footer"/>
            <w:rPr>
              <w:i/>
              <w:iCs/>
              <w:sz w:val="20"/>
              <w:szCs w:val="20"/>
            </w:rPr>
          </w:pPr>
        </w:p>
      </w:tc>
    </w:tr>
  </w:tbl>
  <w:p w14:paraId="3F15D293" w14:textId="77777777" w:rsidR="006154A1" w:rsidRDefault="006154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85919" w14:textId="77777777" w:rsidR="005F13DA" w:rsidRDefault="005F13DA">
      <w:r>
        <w:separator/>
      </w:r>
    </w:p>
  </w:footnote>
  <w:footnote w:type="continuationSeparator" w:id="0">
    <w:p w14:paraId="6998EE39" w14:textId="77777777" w:rsidR="005F13DA" w:rsidRDefault="005F13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5D28F" w14:textId="77777777" w:rsidR="006154A1" w:rsidRDefault="008C64F0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>SALN Form AS-1</w:t>
    </w:r>
    <w:r w:rsidR="00C367B5">
      <w:rPr>
        <w:rFonts w:ascii="Bookman Old Style" w:hAnsi="Bookman Old Style" w:cs="Arial Rounded MT Bold"/>
        <w:sz w:val="14"/>
        <w:szCs w:val="14"/>
      </w:rPr>
      <w:t xml:space="preserve"> (Declarant)</w:t>
    </w:r>
  </w:p>
  <w:p w14:paraId="3F15D290" w14:textId="54CC0D2C" w:rsidR="006154A1" w:rsidRDefault="008C64F0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er CSC Resolution No. </w:t>
    </w:r>
    <w:r w:rsidR="001D32AB">
      <w:rPr>
        <w:rFonts w:ascii="Bookman Old Style" w:hAnsi="Bookman Old Style" w:cs="Arial Rounded MT Bold"/>
        <w:sz w:val="14"/>
        <w:szCs w:val="14"/>
      </w:rPr>
      <w:t>2500632</w:t>
    </w:r>
  </w:p>
  <w:p w14:paraId="3F15D291" w14:textId="139D80F0" w:rsidR="006154A1" w:rsidRPr="00547852" w:rsidRDefault="008C64F0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romulgated on </w:t>
    </w:r>
    <w:r w:rsidR="001D32AB">
      <w:rPr>
        <w:rFonts w:ascii="Bookman Old Style" w:hAnsi="Bookman Old Style" w:cs="Arial Rounded MT Bold"/>
        <w:sz w:val="14"/>
        <w:szCs w:val="14"/>
      </w:rPr>
      <w:t>25 June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1643727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jYwNrc0MjczMzBT0lEKTi0uzszPAykwqgUAct9C6ywAAAA="/>
  </w:docVars>
  <w:rsids>
    <w:rsidRoot w:val="008C64F0"/>
    <w:rsid w:val="00040851"/>
    <w:rsid w:val="00062079"/>
    <w:rsid w:val="000739E4"/>
    <w:rsid w:val="000845B8"/>
    <w:rsid w:val="000C1128"/>
    <w:rsid w:val="000D48E6"/>
    <w:rsid w:val="00121F7B"/>
    <w:rsid w:val="0012679B"/>
    <w:rsid w:val="001C53FA"/>
    <w:rsid w:val="001D32AB"/>
    <w:rsid w:val="00207B31"/>
    <w:rsid w:val="0025530E"/>
    <w:rsid w:val="0029142B"/>
    <w:rsid w:val="002C5CFE"/>
    <w:rsid w:val="0038143D"/>
    <w:rsid w:val="00393C82"/>
    <w:rsid w:val="003D1654"/>
    <w:rsid w:val="00450E61"/>
    <w:rsid w:val="004E292E"/>
    <w:rsid w:val="005235DC"/>
    <w:rsid w:val="00580FA3"/>
    <w:rsid w:val="00587FAF"/>
    <w:rsid w:val="005C53DF"/>
    <w:rsid w:val="005F13DA"/>
    <w:rsid w:val="006154A1"/>
    <w:rsid w:val="006F3254"/>
    <w:rsid w:val="00714AA7"/>
    <w:rsid w:val="00784D51"/>
    <w:rsid w:val="007E50FA"/>
    <w:rsid w:val="007F3B78"/>
    <w:rsid w:val="007F3F43"/>
    <w:rsid w:val="008960C8"/>
    <w:rsid w:val="008C64F0"/>
    <w:rsid w:val="008F0CE0"/>
    <w:rsid w:val="00904AD3"/>
    <w:rsid w:val="00922572"/>
    <w:rsid w:val="00923B33"/>
    <w:rsid w:val="009600EA"/>
    <w:rsid w:val="009F3D57"/>
    <w:rsid w:val="00A037C9"/>
    <w:rsid w:val="00A0439F"/>
    <w:rsid w:val="00A642AB"/>
    <w:rsid w:val="00A706F7"/>
    <w:rsid w:val="00B264EB"/>
    <w:rsid w:val="00B41E0A"/>
    <w:rsid w:val="00B83BCA"/>
    <w:rsid w:val="00C367B5"/>
    <w:rsid w:val="00C67F7D"/>
    <w:rsid w:val="00C70B2B"/>
    <w:rsid w:val="00CC56C9"/>
    <w:rsid w:val="00D46351"/>
    <w:rsid w:val="00D539A1"/>
    <w:rsid w:val="00DB4EE9"/>
    <w:rsid w:val="00DB62DF"/>
    <w:rsid w:val="00DC4108"/>
    <w:rsid w:val="00DF3551"/>
    <w:rsid w:val="00E4147B"/>
    <w:rsid w:val="00F36702"/>
    <w:rsid w:val="00FA2FC9"/>
    <w:rsid w:val="00FA673E"/>
    <w:rsid w:val="599BF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15D1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4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C64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64F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C64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64F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5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rsid w:val="00904A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D6583B7A52248A12FC8F0906E2BE1" ma:contentTypeVersion="12" ma:contentTypeDescription="Create a new document." ma:contentTypeScope="" ma:versionID="5950e0bb506f9e5b3727508943956418">
  <xsd:schema xmlns:xsd="http://www.w3.org/2001/XMLSchema" xmlns:xs="http://www.w3.org/2001/XMLSchema" xmlns:p="http://schemas.microsoft.com/office/2006/metadata/properties" xmlns:ns2="dd7db84a-9048-411c-8f10-3026cf6c8f53" xmlns:ns3="c3b11cd5-f5a2-4b81-a0ef-b16037e05c0b" targetNamespace="http://schemas.microsoft.com/office/2006/metadata/properties" ma:root="true" ma:fieldsID="12b96b9c3bcbe3c4e322c5047de3a27f" ns2:_="" ns3:_="">
    <xsd:import namespace="dd7db84a-9048-411c-8f10-3026cf6c8f53"/>
    <xsd:import namespace="c3b11cd5-f5a2-4b81-a0ef-b16037e05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db84a-9048-411c-8f10-3026cf6c8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11cd5-f5a2-4b81-a0ef-b16037e05c0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1b8cff3-0142-438c-a2f4-dda69b5cb4da}" ma:internalName="TaxCatchAll" ma:showField="CatchAllData" ma:web="c3b11cd5-f5a2-4b81-a0ef-b16037e05c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dd7db84a-9048-411c-8f10-3026cf6c8f53" xsi:nil="true"/>
    <lcf76f155ced4ddcb4097134ff3c332f xmlns="dd7db84a-9048-411c-8f10-3026cf6c8f53">
      <Terms xmlns="http://schemas.microsoft.com/office/infopath/2007/PartnerControls"/>
    </lcf76f155ced4ddcb4097134ff3c332f>
    <TaxCatchAll xmlns="c3b11cd5-f5a2-4b81-a0ef-b16037e05c0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7D012-AEC8-412C-ABD0-1EEC5ADCBE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db84a-9048-411c-8f10-3026cf6c8f53"/>
    <ds:schemaRef ds:uri="c3b11cd5-f5a2-4b81-a0ef-b16037e05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C37FC9-3DC9-4335-AA67-4CF0C634E1A9}">
  <ds:schemaRefs>
    <ds:schemaRef ds:uri="http://schemas.microsoft.com/office/2006/metadata/properties"/>
    <ds:schemaRef ds:uri="http://schemas.microsoft.com/office/infopath/2007/PartnerControls"/>
    <ds:schemaRef ds:uri="dd7db84a-9048-411c-8f10-3026cf6c8f53"/>
    <ds:schemaRef ds:uri="c3b11cd5-f5a2-4b81-a0ef-b16037e05c0b"/>
  </ds:schemaRefs>
</ds:datastoreItem>
</file>

<file path=customXml/itemProps3.xml><?xml version="1.0" encoding="utf-8"?>
<ds:datastoreItem xmlns:ds="http://schemas.openxmlformats.org/officeDocument/2006/customXml" ds:itemID="{A34632DF-F300-427E-8D08-32D3190DB6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3</Characters>
  <Application>Microsoft Office Word</Application>
  <DocSecurity>4</DocSecurity>
  <Lines>7</Lines>
  <Paragraphs>2</Paragraphs>
  <ScaleCrop>false</ScaleCrop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6-02-02T21:51:00Z</dcterms:created>
  <dcterms:modified xsi:type="dcterms:W3CDTF">2026-02-03T02:3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16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C7DD6583B7A52248A12FC8F0906E2BE1</vt:lpwstr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GrammarlyDocumentId">
    <vt:lpwstr>c377af06f1018c47f11c241af81519b384f9579f25a486d8cedb11d66d69fb4c</vt:lpwstr>
  </property>
</Properties>
</file>